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2498FA" w14:textId="39EBECDE" w:rsidR="0077483E" w:rsidRDefault="0077483E">
      <w:pPr>
        <w:rPr>
          <w:rFonts w:hint="eastAsia"/>
        </w:rPr>
      </w:pPr>
      <w:r>
        <w:rPr>
          <w:rFonts w:hint="eastAsia"/>
        </w:rPr>
        <w:t>H</w:t>
      </w:r>
      <w:r>
        <w:t xml:space="preserve">ello, </w:t>
      </w:r>
      <w:r w:rsidR="00945323">
        <w:t>everyone</w:t>
      </w:r>
      <w:r>
        <w:t xml:space="preserve">. This Group N, </w:t>
      </w:r>
      <w:proofErr w:type="gramStart"/>
      <w:r>
        <w:t>My</w:t>
      </w:r>
      <w:proofErr w:type="gramEnd"/>
      <w:r>
        <w:t xml:space="preserve"> name is -, this is -, and this is -. </w:t>
      </w:r>
      <w:proofErr w:type="gramStart"/>
      <w:r>
        <w:rPr>
          <w:rFonts w:hint="eastAsia"/>
        </w:rPr>
        <w:t>S</w:t>
      </w:r>
      <w:r>
        <w:t>o</w:t>
      </w:r>
      <w:proofErr w:type="gramEnd"/>
      <w:r>
        <w:t xml:space="preserve"> let’s start our demo.</w:t>
      </w:r>
    </w:p>
    <w:p w14:paraId="4588AC5A" w14:textId="4186D05C" w:rsidR="0077483E" w:rsidRPr="00A3370F" w:rsidRDefault="0077483E">
      <w:pPr>
        <w:rPr>
          <w:rFonts w:hint="eastAsia"/>
          <w:b/>
          <w:bCs/>
        </w:rPr>
      </w:pPr>
      <w:r w:rsidRPr="00A3370F">
        <w:rPr>
          <w:rFonts w:hint="eastAsia"/>
          <w:b/>
          <w:bCs/>
        </w:rPr>
        <w:t>换页</w:t>
      </w:r>
      <w:r w:rsidR="005C089C" w:rsidRPr="00A3370F">
        <w:rPr>
          <w:rFonts w:hint="eastAsia"/>
          <w:b/>
          <w:bCs/>
        </w:rPr>
        <w:t>第二页</w:t>
      </w:r>
    </w:p>
    <w:p w14:paraId="04B1BE00" w14:textId="24E576AA" w:rsidR="005C089C" w:rsidRDefault="0077483E">
      <w:pPr>
        <w:rPr>
          <w:rFonts w:hint="eastAsia"/>
        </w:rPr>
      </w:pPr>
      <w:r>
        <w:rPr>
          <w:rFonts w:hint="eastAsia"/>
        </w:rPr>
        <w:t>F</w:t>
      </w:r>
      <w:r>
        <w:t xml:space="preserve">irstly, </w:t>
      </w:r>
      <w:r>
        <w:rPr>
          <w:rFonts w:hint="eastAsia"/>
        </w:rPr>
        <w:t>there</w:t>
      </w:r>
      <w:r>
        <w:t xml:space="preserve"> are three main components to </w:t>
      </w:r>
      <w:r w:rsidR="00C94F51">
        <w:t xml:space="preserve">build our application. First one is CNN model, which </w:t>
      </w:r>
      <w:r w:rsidR="006C1620">
        <w:t>is</w:t>
      </w:r>
      <w:r w:rsidR="00C94F51">
        <w:t xml:space="preserve"> used in the software by </w:t>
      </w:r>
      <w:proofErr w:type="spellStart"/>
      <w:r w:rsidR="00C94F51">
        <w:t>Tenforflow</w:t>
      </w:r>
      <w:proofErr w:type="spellEnd"/>
      <w:r w:rsidR="00C94F51">
        <w:t xml:space="preserve"> Lite. The second on</w:t>
      </w:r>
      <w:r w:rsidR="006C1620">
        <w:t>e</w:t>
      </w:r>
      <w:r w:rsidR="00C94F51">
        <w:t xml:space="preserve"> is the APP </w:t>
      </w:r>
      <w:proofErr w:type="gramStart"/>
      <w:r w:rsidR="00C94F51">
        <w:t>design,</w:t>
      </w:r>
      <w:proofErr w:type="gramEnd"/>
      <w:r w:rsidR="00C94F51">
        <w:t xml:space="preserve"> we use</w:t>
      </w:r>
      <w:r w:rsidR="006C1620">
        <w:t xml:space="preserve"> </w:t>
      </w:r>
      <w:r w:rsidR="00C94F51">
        <w:t xml:space="preserve">google material design library to build our application. The last one is the sever, which </w:t>
      </w:r>
      <w:r w:rsidR="006C1620">
        <w:t>is supported by</w:t>
      </w:r>
      <w:r w:rsidR="00C94F51">
        <w:t xml:space="preserve"> the </w:t>
      </w:r>
      <w:r w:rsidR="005C089C">
        <w:t xml:space="preserve">Google Firebase, </w:t>
      </w:r>
      <w:r w:rsidR="006C1620">
        <w:t xml:space="preserve">and </w:t>
      </w:r>
      <w:r w:rsidR="005C089C">
        <w:t>user authenticate and history data are stored in it.</w:t>
      </w:r>
    </w:p>
    <w:p w14:paraId="794396C4" w14:textId="30FBE5F3" w:rsidR="005C089C" w:rsidRPr="00A3370F" w:rsidRDefault="005C089C">
      <w:pPr>
        <w:rPr>
          <w:rFonts w:hint="eastAsia"/>
          <w:b/>
          <w:bCs/>
        </w:rPr>
      </w:pPr>
      <w:r w:rsidRPr="00A3370F">
        <w:rPr>
          <w:rFonts w:hint="eastAsia"/>
          <w:b/>
          <w:bCs/>
        </w:rPr>
        <w:t>换页第三页</w:t>
      </w:r>
    </w:p>
    <w:p w14:paraId="73F4252A" w14:textId="06383A12" w:rsidR="00A769CF" w:rsidRDefault="005C089C">
      <w:pPr>
        <w:rPr>
          <w:rFonts w:hint="eastAsia"/>
        </w:rPr>
      </w:pPr>
      <w:r>
        <w:t xml:space="preserve">Let’s move </w:t>
      </w:r>
      <w:r w:rsidR="006C1620">
        <w:t xml:space="preserve">on </w:t>
      </w:r>
      <w:r>
        <w:t>to the model.</w:t>
      </w:r>
    </w:p>
    <w:p w14:paraId="4468D2AD" w14:textId="7E219571" w:rsidR="000540D7" w:rsidRDefault="000540D7">
      <w:r w:rsidRPr="000540D7">
        <w:t>We use CNN network for classification, where there are 3 convolutional layers with 16, 32 and 64 filters respectively</w:t>
      </w:r>
      <w:r w:rsidR="006C1620">
        <w:t>.</w:t>
      </w:r>
      <w:r w:rsidR="00040010">
        <w:t xml:space="preserve"> The process of </w:t>
      </w:r>
      <w:r w:rsidRPr="000540D7">
        <w:t xml:space="preserve">batch normalization, </w:t>
      </w:r>
      <w:proofErr w:type="spellStart"/>
      <w:r w:rsidRPr="000540D7">
        <w:t>ReLU</w:t>
      </w:r>
      <w:proofErr w:type="spellEnd"/>
      <w:r w:rsidRPr="000540D7">
        <w:t xml:space="preserve"> activation and max pooling i</w:t>
      </w:r>
      <w:r w:rsidR="00874F1D">
        <w:t>s</w:t>
      </w:r>
      <w:r w:rsidRPr="000540D7">
        <w:t xml:space="preserve"> add</w:t>
      </w:r>
      <w:r w:rsidR="00874F1D">
        <w:t>ed</w:t>
      </w:r>
      <w:r w:rsidRPr="000540D7">
        <w:t xml:space="preserve"> to the layers, resulting in more than 70 thousand parameters, which we think is suitable for the dataset given in the course.</w:t>
      </w:r>
    </w:p>
    <w:p w14:paraId="696F1366" w14:textId="654819ED" w:rsidR="004A292D" w:rsidRDefault="004A292D"/>
    <w:p w14:paraId="1A178C31" w14:textId="1469E748" w:rsidR="004A292D" w:rsidRDefault="004A292D"/>
    <w:p w14:paraId="3DDA6077" w14:textId="7DB38E9E" w:rsidR="004A292D" w:rsidRDefault="004A292D"/>
    <w:p w14:paraId="6C7337FC" w14:textId="1B37B0AA" w:rsidR="004A292D" w:rsidRDefault="004A292D"/>
    <w:p w14:paraId="428135CF" w14:textId="71FA2E0C" w:rsidR="004A292D" w:rsidRDefault="004A292D"/>
    <w:p w14:paraId="25C5791F" w14:textId="23C4705B" w:rsidR="004A292D" w:rsidRDefault="004A292D"/>
    <w:p w14:paraId="42172195" w14:textId="0C7038C2" w:rsidR="004A292D" w:rsidRDefault="004A292D"/>
    <w:p w14:paraId="483E25F8" w14:textId="13437D7A" w:rsidR="004A292D" w:rsidRDefault="004A292D"/>
    <w:p w14:paraId="1F3177C1" w14:textId="47CBF710" w:rsidR="004A292D" w:rsidRDefault="004A292D"/>
    <w:p w14:paraId="76D1F361" w14:textId="6F72D6E2" w:rsidR="004A292D" w:rsidRDefault="004A292D"/>
    <w:p w14:paraId="23AA85AD" w14:textId="5FD71523" w:rsidR="004A292D" w:rsidRDefault="004A292D"/>
    <w:p w14:paraId="5952D101" w14:textId="592905C7" w:rsidR="004A292D" w:rsidRDefault="004A292D"/>
    <w:p w14:paraId="15CF8B25" w14:textId="5619DAD7" w:rsidR="004A292D" w:rsidRDefault="004A292D"/>
    <w:p w14:paraId="38ED4020" w14:textId="00C1D330" w:rsidR="004A292D" w:rsidRDefault="004A292D"/>
    <w:p w14:paraId="26CF7776" w14:textId="0026A4FE" w:rsidR="004A292D" w:rsidRDefault="004A292D"/>
    <w:p w14:paraId="659448F3" w14:textId="04BF7BF8" w:rsidR="004A292D" w:rsidRDefault="004A292D"/>
    <w:p w14:paraId="41038F91" w14:textId="40A7898A" w:rsidR="004A292D" w:rsidRDefault="004A292D"/>
    <w:p w14:paraId="76544121" w14:textId="19539291" w:rsidR="004A292D" w:rsidRDefault="004A292D"/>
    <w:p w14:paraId="362A76A7" w14:textId="1616C46E" w:rsidR="004A292D" w:rsidRDefault="004A292D"/>
    <w:p w14:paraId="027A68B0" w14:textId="2D0EC84F" w:rsidR="004A292D" w:rsidRDefault="004A292D"/>
    <w:p w14:paraId="2B274429" w14:textId="1C6EB1FD" w:rsidR="004A292D" w:rsidRDefault="004A292D"/>
    <w:p w14:paraId="5DAEE943" w14:textId="1A378B94" w:rsidR="004A292D" w:rsidRDefault="004A292D"/>
    <w:p w14:paraId="5FF2773E" w14:textId="73D5747D" w:rsidR="004A292D" w:rsidRDefault="004A292D"/>
    <w:p w14:paraId="5EE2DFFC" w14:textId="40B7BB10" w:rsidR="004A292D" w:rsidRDefault="004A292D"/>
    <w:p w14:paraId="63901998" w14:textId="2A32D2AF" w:rsidR="004A292D" w:rsidRDefault="004A292D"/>
    <w:p w14:paraId="7AC93DB7" w14:textId="155193E3" w:rsidR="004A292D" w:rsidRDefault="004A292D"/>
    <w:p w14:paraId="75A32F6C" w14:textId="105F38C6" w:rsidR="004A292D" w:rsidRDefault="004A292D"/>
    <w:p w14:paraId="3011C532" w14:textId="34C6CAA8" w:rsidR="004A292D" w:rsidRDefault="004A292D"/>
    <w:p w14:paraId="49597169" w14:textId="0760B5F2" w:rsidR="004A292D" w:rsidRDefault="004A292D"/>
    <w:p w14:paraId="2430AE80" w14:textId="7AA33711" w:rsidR="004A292D" w:rsidRDefault="004A292D"/>
    <w:p w14:paraId="62848DD2" w14:textId="12419ADE" w:rsidR="004A292D" w:rsidRDefault="004A292D"/>
    <w:p w14:paraId="79DEE780" w14:textId="77777777" w:rsidR="004A292D" w:rsidRDefault="004A292D">
      <w:pPr>
        <w:rPr>
          <w:rFonts w:hint="eastAsia"/>
        </w:rPr>
      </w:pPr>
    </w:p>
    <w:p w14:paraId="52991C36" w14:textId="146850BC" w:rsidR="005C089C" w:rsidRPr="00A3370F" w:rsidRDefault="005C089C">
      <w:pPr>
        <w:rPr>
          <w:b/>
          <w:bCs/>
        </w:rPr>
      </w:pPr>
      <w:r w:rsidRPr="00A3370F">
        <w:rPr>
          <w:rFonts w:hint="eastAsia"/>
          <w:b/>
          <w:bCs/>
        </w:rPr>
        <w:lastRenderedPageBreak/>
        <w:t>换页第四页</w:t>
      </w:r>
    </w:p>
    <w:p w14:paraId="32117DD5" w14:textId="76DB7F6D" w:rsidR="00A61DAE" w:rsidRDefault="005C089C" w:rsidP="008A125D">
      <w:pPr>
        <w:rPr>
          <w:rFonts w:hint="eastAsia"/>
        </w:rPr>
      </w:pPr>
      <w:r>
        <w:t>T</w:t>
      </w:r>
      <w:r>
        <w:rPr>
          <w:rFonts w:hint="eastAsia"/>
        </w:rPr>
        <w:t>his</w:t>
      </w:r>
      <w:r>
        <w:t xml:space="preserve"> software </w:t>
      </w:r>
      <w:r w:rsidR="00665A9D">
        <w:t>has</w:t>
      </w:r>
      <w:r>
        <w:t xml:space="preserve"> five main function</w:t>
      </w:r>
      <w:r w:rsidR="008A125D">
        <w:t>s</w:t>
      </w:r>
      <w:r>
        <w:t>, which are motion detection, account login, history data showing, sitting reminder and falling warning.</w:t>
      </w:r>
      <w:r w:rsidR="008A125D">
        <w:t xml:space="preserve"> </w:t>
      </w:r>
      <w:r w:rsidR="00A61DAE">
        <w:t xml:space="preserve">Firstly, </w:t>
      </w:r>
      <w:proofErr w:type="gramStart"/>
      <w:r w:rsidR="008A125D">
        <w:t>Our</w:t>
      </w:r>
      <w:proofErr w:type="gramEnd"/>
      <w:r w:rsidR="008A125D">
        <w:t xml:space="preserve"> application could classify 7 motions, which are </w:t>
      </w:r>
      <w:r w:rsidR="008A125D" w:rsidRPr="008A125D">
        <w:t>Falling, Lying, Descending</w:t>
      </w:r>
      <w:r w:rsidR="008A125D" w:rsidRPr="008A125D">
        <w:t xml:space="preserve"> </w:t>
      </w:r>
      <w:r w:rsidR="008A125D" w:rsidRPr="008A125D">
        <w:t>stairs, Climbing, Walking, Sitting, Running</w:t>
      </w:r>
      <w:r w:rsidR="008A125D">
        <w:t xml:space="preserve">. </w:t>
      </w:r>
      <w:r w:rsidR="00A61DAE">
        <w:t xml:space="preserve">Secondly, </w:t>
      </w:r>
      <w:r w:rsidR="008A125D">
        <w:t xml:space="preserve">User login and </w:t>
      </w:r>
      <w:r w:rsidR="008A125D">
        <w:t xml:space="preserve">the history data </w:t>
      </w:r>
      <w:r w:rsidR="008A125D">
        <w:t>are based in the Firebase</w:t>
      </w:r>
      <w:r w:rsidR="00A61DAE">
        <w:t xml:space="preserve">, data </w:t>
      </w:r>
      <w:r w:rsidR="00BF7E89">
        <w:t>is</w:t>
      </w:r>
      <w:r w:rsidR="00A61DAE">
        <w:t xml:space="preserve"> stored as NoSQL JSON tree. Next, the application could monitor the user sitting time</w:t>
      </w:r>
      <w:r w:rsidR="00BF7E89">
        <w:t>. W</w:t>
      </w:r>
      <w:r w:rsidR="00A61DAE">
        <w:t xml:space="preserve">hen </w:t>
      </w:r>
      <w:r w:rsidR="00BF7E89">
        <w:t xml:space="preserve">the </w:t>
      </w:r>
      <w:r w:rsidR="00A61DAE">
        <w:t xml:space="preserve">user </w:t>
      </w:r>
      <w:proofErr w:type="gramStart"/>
      <w:r w:rsidR="00A61DAE">
        <w:t>sit</w:t>
      </w:r>
      <w:proofErr w:type="gramEnd"/>
      <w:r w:rsidR="00A61DAE">
        <w:t xml:space="preserve"> too long, a notification will </w:t>
      </w:r>
      <w:r w:rsidR="00BF7E89">
        <w:t xml:space="preserve">be </w:t>
      </w:r>
      <w:r w:rsidR="00A61DAE">
        <w:t>sen</w:t>
      </w:r>
      <w:r w:rsidR="00BF7E89">
        <w:t>t</w:t>
      </w:r>
      <w:r w:rsidR="00A61DAE">
        <w:t xml:space="preserve"> to warn. </w:t>
      </w:r>
      <w:r w:rsidR="00BF7E89">
        <w:t>The u</w:t>
      </w:r>
      <w:r w:rsidR="00A61DAE">
        <w:t>ser could customize the max sitting time</w:t>
      </w:r>
      <w:r w:rsidR="00BF7E89">
        <w:t>.</w:t>
      </w:r>
      <w:r w:rsidR="00A61DAE">
        <w:t xml:space="preserve"> </w:t>
      </w:r>
      <w:r w:rsidR="00BF7E89">
        <w:t>I</w:t>
      </w:r>
      <w:r w:rsidR="00A61DAE">
        <w:t>n order to test, the default is 10 second</w:t>
      </w:r>
      <w:r w:rsidR="00BF7E89">
        <w:t>s</w:t>
      </w:r>
      <w:r w:rsidR="00A61DAE">
        <w:t>.</w:t>
      </w:r>
      <w:r w:rsidR="008A125D">
        <w:t xml:space="preserve"> </w:t>
      </w:r>
    </w:p>
    <w:p w14:paraId="36E35005" w14:textId="664F6A98" w:rsidR="00A61DAE" w:rsidRPr="00A3370F" w:rsidRDefault="00A61DAE" w:rsidP="008A125D">
      <w:pPr>
        <w:rPr>
          <w:b/>
          <w:bCs/>
        </w:rPr>
      </w:pPr>
      <w:r w:rsidRPr="00A3370F">
        <w:rPr>
          <w:rFonts w:hint="eastAsia"/>
          <w:b/>
          <w:bCs/>
        </w:rPr>
        <w:t>换页第五页</w:t>
      </w:r>
    </w:p>
    <w:p w14:paraId="3104C89E" w14:textId="37192A50" w:rsidR="0017337A" w:rsidRDefault="00A61DAE" w:rsidP="008A125D">
      <w:r>
        <w:t>F</w:t>
      </w:r>
      <w:r>
        <w:rPr>
          <w:rFonts w:hint="eastAsia"/>
        </w:rPr>
        <w:t>inally,</w:t>
      </w:r>
      <w:r>
        <w:t xml:space="preserve"> we add a falling warning. When the application monitors the user</w:t>
      </w:r>
      <w:r w:rsidR="00BF7E89">
        <w:t xml:space="preserve"> </w:t>
      </w:r>
      <w:r>
        <w:t xml:space="preserve">falling, a dialog will be shown. </w:t>
      </w:r>
      <w:r w:rsidR="00125FCE">
        <w:t xml:space="preserve">The </w:t>
      </w:r>
      <w:proofErr w:type="spellStart"/>
      <w:r w:rsidR="00125FCE">
        <w:t>s</w:t>
      </w:r>
      <w:r>
        <w:t>ser</w:t>
      </w:r>
      <w:proofErr w:type="spellEnd"/>
      <w:r>
        <w:t xml:space="preserve"> should click it within 10 second</w:t>
      </w:r>
      <w:r w:rsidR="00125FCE">
        <w:t>. Otherwise</w:t>
      </w:r>
      <w:r>
        <w:t>, this application will autom</w:t>
      </w:r>
      <w:r w:rsidR="00125FCE">
        <w:t>at</w:t>
      </w:r>
      <w:r>
        <w:t>ic</w:t>
      </w:r>
      <w:r w:rsidR="00125FCE">
        <w:t>ally</w:t>
      </w:r>
      <w:r>
        <w:t xml:space="preserve"> call the emergency contact</w:t>
      </w:r>
      <w:r w:rsidR="00125FCE">
        <w:t>.</w:t>
      </w:r>
      <w:r w:rsidR="0017337A">
        <w:t xml:space="preserve"> The</w:t>
      </w:r>
      <w:r w:rsidR="00125FCE">
        <w:t xml:space="preserve"> </w:t>
      </w:r>
      <w:r w:rsidR="0017337A">
        <w:t>phone number</w:t>
      </w:r>
      <w:r w:rsidR="00125FCE">
        <w:t xml:space="preserve"> can be customised and the default</w:t>
      </w:r>
      <w:r w:rsidR="0017337A">
        <w:t xml:space="preserve"> is mine.</w:t>
      </w:r>
    </w:p>
    <w:p w14:paraId="3E5E451A" w14:textId="77777777" w:rsidR="00FA39A8" w:rsidRDefault="00FA39A8" w:rsidP="008A125D">
      <w:pPr>
        <w:rPr>
          <w:rFonts w:hint="eastAsia"/>
        </w:rPr>
      </w:pPr>
    </w:p>
    <w:p w14:paraId="09A2E72C" w14:textId="6704066C" w:rsidR="0017337A" w:rsidRDefault="0017337A" w:rsidP="00A3370F">
      <w:pPr>
        <w:rPr>
          <w:rFonts w:hint="eastAsia"/>
        </w:rPr>
      </w:pPr>
      <w:r>
        <w:t xml:space="preserve">All the data </w:t>
      </w:r>
      <w:r w:rsidR="00A6521E">
        <w:t>is</w:t>
      </w:r>
      <w:r>
        <w:t xml:space="preserve"> </w:t>
      </w:r>
      <w:r w:rsidR="00125FCE">
        <w:t>stored</w:t>
      </w:r>
      <w:r>
        <w:t xml:space="preserve"> in the server, such as max sitting time, </w:t>
      </w:r>
      <w:r>
        <w:t>emergency contact</w:t>
      </w:r>
      <w:r>
        <w:t xml:space="preserve"> and history data.</w:t>
      </w:r>
      <w:r w:rsidR="00125FCE">
        <w:t xml:space="preserve"> The </w:t>
      </w:r>
      <w:r>
        <w:t>user could access it in any phone.</w:t>
      </w:r>
    </w:p>
    <w:p w14:paraId="7E8C8953" w14:textId="7C5259F0" w:rsidR="0017337A" w:rsidRPr="00A3370F" w:rsidRDefault="0017337A" w:rsidP="0017337A">
      <w:pPr>
        <w:rPr>
          <w:b/>
          <w:bCs/>
        </w:rPr>
      </w:pPr>
      <w:r w:rsidRPr="00A3370F">
        <w:rPr>
          <w:rFonts w:hint="eastAsia"/>
          <w:b/>
          <w:bCs/>
        </w:rPr>
        <w:t>换页第六页</w:t>
      </w:r>
    </w:p>
    <w:p w14:paraId="7E515767" w14:textId="549F8F5A" w:rsidR="004620B1" w:rsidRDefault="004620B1" w:rsidP="0017337A">
      <w:pPr>
        <w:rPr>
          <w:rFonts w:hint="eastAsia"/>
        </w:rPr>
      </w:pPr>
      <w:r>
        <w:t>Next, we will talk about the performance.</w:t>
      </w:r>
    </w:p>
    <w:p w14:paraId="6D2C2897" w14:textId="084B481D" w:rsidR="0017337A" w:rsidRDefault="004620B1" w:rsidP="0017337A">
      <w:r>
        <w:t>The model has 94.4% accuracy in training set and 94% in test set.</w:t>
      </w:r>
    </w:p>
    <w:p w14:paraId="4B1A40E6" w14:textId="2DE7865B" w:rsidR="004620B1" w:rsidRDefault="004620B1" w:rsidP="0017337A">
      <w:r>
        <w:t xml:space="preserve">The communication latency is 0-1.5 second. It </w:t>
      </w:r>
      <w:r w:rsidR="00125FCE">
        <w:t>doesn’t</w:t>
      </w:r>
      <w:r>
        <w:t xml:space="preserve"> mean the sensor has 1.5</w:t>
      </w:r>
      <w:r w:rsidR="00125FCE">
        <w:t>-</w:t>
      </w:r>
      <w:r>
        <w:t>second</w:t>
      </w:r>
      <w:r w:rsidR="00B5737B">
        <w:t xml:space="preserve"> latency to phone</w:t>
      </w:r>
      <w:r w:rsidR="00125FCE">
        <w:t>.</w:t>
      </w:r>
      <w:r w:rsidR="00B5737B">
        <w:t xml:space="preserve"> </w:t>
      </w:r>
      <w:r w:rsidR="00125FCE">
        <w:t>I</w:t>
      </w:r>
      <w:r w:rsidR="00B5737B">
        <w:t xml:space="preserve">t means that phone will update the </w:t>
      </w:r>
      <w:r w:rsidR="001963F5">
        <w:t>detection</w:t>
      </w:r>
      <w:r w:rsidR="00B5737B">
        <w:t xml:space="preserve"> every 1.5 </w:t>
      </w:r>
      <w:proofErr w:type="spellStart"/>
      <w:r w:rsidR="00B5737B">
        <w:t>sceond</w:t>
      </w:r>
      <w:proofErr w:type="spellEnd"/>
      <w:r w:rsidR="00B5737B">
        <w:t>.</w:t>
      </w:r>
    </w:p>
    <w:p w14:paraId="5BEFDB09" w14:textId="5F5BB7FF" w:rsidR="00F34356" w:rsidRDefault="00A6521E" w:rsidP="00FC1A7E">
      <w:r>
        <w:t>E</w:t>
      </w:r>
      <w:r w:rsidR="00FC1A7E">
        <w:t>very 10 mins, the application will consum</w:t>
      </w:r>
      <w:r w:rsidR="00125FCE">
        <w:t>e</w:t>
      </w:r>
      <w:r w:rsidR="00FC1A7E">
        <w:t xml:space="preserve"> 75.68 </w:t>
      </w:r>
      <w:proofErr w:type="spellStart"/>
      <w:r w:rsidR="00FC1A7E">
        <w:t>mAh</w:t>
      </w:r>
      <w:proofErr w:type="spellEnd"/>
      <w:r w:rsidR="00FC1A7E">
        <w:t xml:space="preserve"> battery and 7.89MB </w:t>
      </w:r>
      <w:r w:rsidR="00FC1A7E">
        <w:t>Cellular data</w:t>
      </w:r>
      <w:r w:rsidR="00FC1A7E">
        <w:t xml:space="preserve">. The overall RAM is 70MB and the ROM is 11.7MB. The CPU </w:t>
      </w:r>
      <w:r w:rsidR="00FC1A7E" w:rsidRPr="00FC1A7E">
        <w:t>usage</w:t>
      </w:r>
      <w:r w:rsidR="00FC1A7E">
        <w:t xml:space="preserve"> is less than 20%.</w:t>
      </w:r>
    </w:p>
    <w:p w14:paraId="5CAE9AAF" w14:textId="31711EBD" w:rsidR="00010988" w:rsidRDefault="00010988" w:rsidP="00FC1A7E"/>
    <w:p w14:paraId="5BB51977" w14:textId="4D9EDE25" w:rsidR="00010988" w:rsidRDefault="00010988" w:rsidP="00FC1A7E"/>
    <w:p w14:paraId="62BD0B34" w14:textId="0963BAF6" w:rsidR="00010988" w:rsidRDefault="00010988" w:rsidP="00FC1A7E"/>
    <w:p w14:paraId="52082683" w14:textId="795BCA5A" w:rsidR="00010988" w:rsidRDefault="00010988" w:rsidP="00FC1A7E"/>
    <w:p w14:paraId="516EEA5C" w14:textId="2721BB71" w:rsidR="00DD141E" w:rsidRDefault="00DD141E" w:rsidP="00FC1A7E"/>
    <w:p w14:paraId="5420A6BB" w14:textId="03A9351F" w:rsidR="00DD141E" w:rsidRDefault="00DD141E" w:rsidP="00FC1A7E"/>
    <w:p w14:paraId="0D6789EE" w14:textId="77777777" w:rsidR="00DD141E" w:rsidRDefault="00DD141E" w:rsidP="00FC1A7E">
      <w:pPr>
        <w:rPr>
          <w:rFonts w:hint="eastAsia"/>
        </w:rPr>
      </w:pPr>
    </w:p>
    <w:p w14:paraId="05CC1298" w14:textId="4C48BFC3" w:rsidR="00FC1A7E" w:rsidRPr="00A3370F" w:rsidRDefault="00FC1A7E" w:rsidP="00FC1A7E">
      <w:pPr>
        <w:rPr>
          <w:b/>
          <w:bCs/>
        </w:rPr>
      </w:pPr>
      <w:r w:rsidRPr="00A3370F">
        <w:rPr>
          <w:rFonts w:hint="eastAsia"/>
          <w:b/>
          <w:bCs/>
        </w:rPr>
        <w:t>换页第七页</w:t>
      </w:r>
    </w:p>
    <w:p w14:paraId="1DF18B1C" w14:textId="35FD1384" w:rsidR="00FC1A7E" w:rsidRPr="003B1F41" w:rsidRDefault="00FC1A7E" w:rsidP="00FC1A7E">
      <w:pPr>
        <w:rPr>
          <w:lang w:val="en-US"/>
        </w:rPr>
      </w:pPr>
      <w:r>
        <w:rPr>
          <w:rFonts w:hint="eastAsia"/>
        </w:rPr>
        <w:t>F</w:t>
      </w:r>
      <w:r>
        <w:t>inally, this software has high accuracy, it could authenticate the user and store user data online. Falling warning is also a good</w:t>
      </w:r>
      <w:r w:rsidR="00206F08">
        <w:t xml:space="preserve"> function</w:t>
      </w:r>
      <w:r>
        <w:t xml:space="preserve"> for the user when e</w:t>
      </w:r>
      <w:r w:rsidRPr="00FC1A7E">
        <w:t>mergenc</w:t>
      </w:r>
      <w:r w:rsidR="001963F5">
        <w:t>y occurs.</w:t>
      </w:r>
      <w:r w:rsidR="003B1F41">
        <w:t xml:space="preserve"> Next, the user could c</w:t>
      </w:r>
      <w:r w:rsidR="003B1F41" w:rsidRPr="003B1F41">
        <w:t xml:space="preserve">ustomize the Max Sitting reminder time </w:t>
      </w:r>
      <w:r w:rsidR="003B1F41">
        <w:t>and</w:t>
      </w:r>
      <w:r w:rsidR="003B1F41" w:rsidRPr="003B1F41">
        <w:t xml:space="preserve"> Emergency Contact</w:t>
      </w:r>
      <w:r w:rsidR="003B1F41">
        <w:t xml:space="preserve"> phone number at any time.</w:t>
      </w:r>
    </w:p>
    <w:p w14:paraId="5815D130" w14:textId="2380A253" w:rsidR="007226E9" w:rsidRDefault="00FC1A7E" w:rsidP="00FC1A7E">
      <w:pPr>
        <w:rPr>
          <w:rFonts w:hint="eastAsia"/>
        </w:rPr>
      </w:pPr>
      <w:r>
        <w:rPr>
          <w:rFonts w:hint="eastAsia"/>
        </w:rPr>
        <w:t>H</w:t>
      </w:r>
      <w:r>
        <w:t xml:space="preserve">owever, some </w:t>
      </w:r>
      <w:r w:rsidR="001963F5">
        <w:t>function</w:t>
      </w:r>
      <w:r>
        <w:t xml:space="preserve">s </w:t>
      </w:r>
      <w:r w:rsidR="001963F5">
        <w:t xml:space="preserve">still </w:t>
      </w:r>
      <w:r>
        <w:t xml:space="preserve">need to improve. </w:t>
      </w:r>
      <w:r w:rsidR="001963F5">
        <w:t>Firstly</w:t>
      </w:r>
      <w:r>
        <w:t>, there are only 7 class</w:t>
      </w:r>
      <w:r w:rsidR="001963F5">
        <w:t>es</w:t>
      </w:r>
      <w:r>
        <w:t xml:space="preserve"> </w:t>
      </w:r>
      <w:r w:rsidR="007D2B6A">
        <w:t>classified</w:t>
      </w:r>
      <w:r>
        <w:t xml:space="preserve">, </w:t>
      </w:r>
      <w:r w:rsidR="001963F5">
        <w:t xml:space="preserve">so </w:t>
      </w:r>
      <w:r>
        <w:t xml:space="preserve">we should continue </w:t>
      </w:r>
      <w:r w:rsidR="001963F5">
        <w:t xml:space="preserve">to </w:t>
      </w:r>
      <w:r>
        <w:t>extend the</w:t>
      </w:r>
      <w:r w:rsidR="007226E9">
        <w:t xml:space="preserve"> </w:t>
      </w:r>
      <w:r w:rsidR="007226E9">
        <w:t>motion detection</w:t>
      </w:r>
      <w:r w:rsidR="007226E9">
        <w:t xml:space="preserve"> </w:t>
      </w:r>
      <w:r>
        <w:t>range</w:t>
      </w:r>
      <w:r w:rsidR="007226E9">
        <w:t xml:space="preserve">. Next, the </w:t>
      </w:r>
      <w:r w:rsidR="001963F5">
        <w:t>detection</w:t>
      </w:r>
      <w:r w:rsidR="007226E9">
        <w:t xml:space="preserve"> model </w:t>
      </w:r>
      <w:r w:rsidR="001963F5">
        <w:t xml:space="preserve">is stored </w:t>
      </w:r>
      <w:r w:rsidR="007226E9">
        <w:t xml:space="preserve">in </w:t>
      </w:r>
      <w:r w:rsidR="00BD52B2">
        <w:t xml:space="preserve">the </w:t>
      </w:r>
      <w:r w:rsidR="007226E9">
        <w:t xml:space="preserve">device </w:t>
      </w:r>
      <w:r w:rsidR="001963F5">
        <w:t>instead of</w:t>
      </w:r>
      <w:r w:rsidR="007226E9">
        <w:t xml:space="preserve"> </w:t>
      </w:r>
      <w:r w:rsidR="00BD52B2">
        <w:t xml:space="preserve">the </w:t>
      </w:r>
      <w:r w:rsidR="001963F5">
        <w:t>cloud</w:t>
      </w:r>
      <w:r w:rsidR="007226E9">
        <w:t xml:space="preserve">, so it is hard to update. </w:t>
      </w:r>
      <w:r w:rsidR="007D2B6A">
        <w:t>Therefore,</w:t>
      </w:r>
      <w:r w:rsidR="007226E9">
        <w:t xml:space="preserve"> we will continue </w:t>
      </w:r>
      <w:r w:rsidR="00BD52B2">
        <w:t>to working</w:t>
      </w:r>
      <w:r w:rsidR="007226E9">
        <w:t xml:space="preserve"> on moving </w:t>
      </w:r>
      <w:r w:rsidR="00BD52B2">
        <w:t xml:space="preserve">the </w:t>
      </w:r>
      <w:r w:rsidR="007226E9">
        <w:t>model to the cloud.</w:t>
      </w:r>
    </w:p>
    <w:p w14:paraId="1F3304AC" w14:textId="1AD6EC71" w:rsidR="007226E9" w:rsidRDefault="007226E9" w:rsidP="00FC1A7E">
      <w:pPr>
        <w:rPr>
          <w:rFonts w:hint="eastAsia"/>
        </w:rPr>
      </w:pPr>
      <w:r>
        <w:t>The next two slides are some screen shot</w:t>
      </w:r>
      <w:r w:rsidR="00BD52B2">
        <w:t>s</w:t>
      </w:r>
      <w:r>
        <w:t xml:space="preserve"> and test </w:t>
      </w:r>
      <w:proofErr w:type="spellStart"/>
      <w:r>
        <w:t>video</w:t>
      </w:r>
      <w:r w:rsidR="00BD52B2">
        <w:t>es</w:t>
      </w:r>
      <w:proofErr w:type="spellEnd"/>
      <w:r>
        <w:t xml:space="preserve">. If you are interested, we </w:t>
      </w:r>
      <w:r w:rsidR="00153AF5">
        <w:t>may</w:t>
      </w:r>
      <w:r>
        <w:t xml:space="preserve"> show you!</w:t>
      </w:r>
      <w:r w:rsidR="00A3370F">
        <w:rPr>
          <w:rFonts w:hint="eastAsia"/>
        </w:rPr>
        <w:t xml:space="preserve"> </w:t>
      </w:r>
      <w:r w:rsidR="00153AF5">
        <w:t>A</w:t>
      </w:r>
      <w:r>
        <w:t>ll the demo</w:t>
      </w:r>
      <w:r w:rsidR="00153AF5">
        <w:t>es are here</w:t>
      </w:r>
      <w:r>
        <w:t>, thank you very much.</w:t>
      </w:r>
    </w:p>
    <w:sectPr w:rsidR="007226E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384C56"/>
    <w:multiLevelType w:val="hybridMultilevel"/>
    <w:tmpl w:val="53D0CE62"/>
    <w:lvl w:ilvl="0" w:tplc="34AAC92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3B4B741D"/>
    <w:multiLevelType w:val="hybridMultilevel"/>
    <w:tmpl w:val="67CEB700"/>
    <w:lvl w:ilvl="0" w:tplc="5C56B698">
      <w:start w:val="1"/>
      <w:numFmt w:val="decimal"/>
      <w:lvlText w:val="%1．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QEAjMzc2MLczNLAyUdpeDU4uLM/DyQAuNaAOwGn1gsAAAA"/>
  </w:docVars>
  <w:rsids>
    <w:rsidRoot w:val="00DB5291"/>
    <w:rsid w:val="00010988"/>
    <w:rsid w:val="00040010"/>
    <w:rsid w:val="000465D7"/>
    <w:rsid w:val="000540D7"/>
    <w:rsid w:val="00125FCE"/>
    <w:rsid w:val="001356A7"/>
    <w:rsid w:val="00153AF5"/>
    <w:rsid w:val="0017337A"/>
    <w:rsid w:val="001963F5"/>
    <w:rsid w:val="001E6B8F"/>
    <w:rsid w:val="00206F08"/>
    <w:rsid w:val="002A0660"/>
    <w:rsid w:val="002D4C7A"/>
    <w:rsid w:val="00312AC6"/>
    <w:rsid w:val="003B1F41"/>
    <w:rsid w:val="003F3C07"/>
    <w:rsid w:val="004620B1"/>
    <w:rsid w:val="004A292D"/>
    <w:rsid w:val="005C089C"/>
    <w:rsid w:val="005D3C33"/>
    <w:rsid w:val="006329CF"/>
    <w:rsid w:val="00665A9D"/>
    <w:rsid w:val="006C1620"/>
    <w:rsid w:val="00703864"/>
    <w:rsid w:val="007226E9"/>
    <w:rsid w:val="00723DA2"/>
    <w:rsid w:val="007332A7"/>
    <w:rsid w:val="00753DE1"/>
    <w:rsid w:val="0077483E"/>
    <w:rsid w:val="007937D0"/>
    <w:rsid w:val="007D2B6A"/>
    <w:rsid w:val="0080589E"/>
    <w:rsid w:val="00874F1D"/>
    <w:rsid w:val="00893F4E"/>
    <w:rsid w:val="008A125D"/>
    <w:rsid w:val="008D3A71"/>
    <w:rsid w:val="00945323"/>
    <w:rsid w:val="009E39CC"/>
    <w:rsid w:val="00A3370F"/>
    <w:rsid w:val="00A61DAE"/>
    <w:rsid w:val="00A6521E"/>
    <w:rsid w:val="00A769CF"/>
    <w:rsid w:val="00AC39ED"/>
    <w:rsid w:val="00B00B91"/>
    <w:rsid w:val="00B5737B"/>
    <w:rsid w:val="00BD52B2"/>
    <w:rsid w:val="00BF7E89"/>
    <w:rsid w:val="00C1594E"/>
    <w:rsid w:val="00C94F51"/>
    <w:rsid w:val="00CA1908"/>
    <w:rsid w:val="00D43EDA"/>
    <w:rsid w:val="00D81B03"/>
    <w:rsid w:val="00DB08F6"/>
    <w:rsid w:val="00DB5291"/>
    <w:rsid w:val="00DD141E"/>
    <w:rsid w:val="00DD4880"/>
    <w:rsid w:val="00E265FE"/>
    <w:rsid w:val="00E9517D"/>
    <w:rsid w:val="00ED2B41"/>
    <w:rsid w:val="00F0092B"/>
    <w:rsid w:val="00F113ED"/>
    <w:rsid w:val="00F34356"/>
    <w:rsid w:val="00F411DA"/>
    <w:rsid w:val="00F4770B"/>
    <w:rsid w:val="00FA39A8"/>
    <w:rsid w:val="00FB4692"/>
    <w:rsid w:val="00FC1A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CBC219"/>
  <w15:chartTrackingRefBased/>
  <w15:docId w15:val="{BFEEA3B4-171C-4656-A304-FE96239624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lang w:val="en-GB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34356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650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83400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54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43246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2967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7</TotalTime>
  <Pages>2</Pages>
  <Words>463</Words>
  <Characters>2642</Characters>
  <Application>Microsoft Office Word</Application>
  <DocSecurity>0</DocSecurity>
  <Lines>22</Lines>
  <Paragraphs>6</Paragraphs>
  <ScaleCrop>false</ScaleCrop>
  <Company/>
  <LinksUpToDate>false</LinksUpToDate>
  <CharactersWithSpaces>3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n Kim</dc:creator>
  <cp:keywords/>
  <dc:description/>
  <cp:lastModifiedBy>Bran Kim</cp:lastModifiedBy>
  <cp:revision>44</cp:revision>
  <dcterms:created xsi:type="dcterms:W3CDTF">2021-11-21T20:26:00Z</dcterms:created>
  <dcterms:modified xsi:type="dcterms:W3CDTF">2021-11-22T22:33:00Z</dcterms:modified>
</cp:coreProperties>
</file>